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1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33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27"/>
    <w:bookmarkEnd w:id="28"/>
    <w:bookmarkStart w:id="32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41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46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3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3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3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0"/>
    <w:bookmarkStart w:id="31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57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57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57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1"/>
    <w:bookmarkEnd w:id="32"/>
    <w:bookmarkStart w:id="35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3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59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3"/>
    <w:bookmarkStart w:id="34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63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4"/>
    <w:bookmarkEnd w:id="35"/>
    <w:bookmarkStart w:id="39" w:name="módulo-8---modelagem"/>
    <w:p>
      <w:pPr>
        <w:pStyle w:val="Heading1"/>
      </w:pPr>
      <w:r>
        <w:t xml:space="preserve">Módulo 8 - Modelagem</w:t>
      </w:r>
    </w:p>
    <w:bookmarkStart w:id="36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6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bookmarkEnd w:id="36"/>
    <w:bookmarkStart w:id="37" w:name="segunda-forma-normal"/>
    <w:p>
      <w:pPr>
        <w:pStyle w:val="Heading2"/>
      </w:pPr>
      <w:r>
        <w:t xml:space="preserve">Segunda forma normal</w:t>
      </w:r>
    </w:p>
    <w:bookmarkEnd w:id="37"/>
    <w:bookmarkStart w:id="38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38"/>
    <w:bookmarkEnd w:id="39"/>
    <w:bookmarkStart w:id="40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7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7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7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0"/>
    <w:bookmarkStart w:id="42" w:name="andamento-dos-estudos"/>
    <w:p>
      <w:pPr>
        <w:pStyle w:val="Heading1"/>
      </w:pPr>
      <w:r>
        <w:t xml:space="preserve">Andamento dos Estudos</w:t>
      </w:r>
    </w:p>
    <w:bookmarkStart w:id="41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1"/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1T14:20:24Z</dcterms:created>
  <dcterms:modified xsi:type="dcterms:W3CDTF">2022-03-21T14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/>
  </property>
</Properties>
</file>